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8056B" w14:textId="77777777" w:rsidR="00FF0953" w:rsidRPr="00FF0953" w:rsidRDefault="00FF0953" w:rsidP="00FF0953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bookmarkStart w:id="0" w:name="_GoBack"/>
      <w:bookmarkEnd w:id="0"/>
      <w:r w:rsidRPr="00FF0953">
        <w:rPr>
          <w:rFonts w:eastAsia="Times New Roman" w:cstheme="minorHAnsi"/>
          <w:sz w:val="24"/>
          <w:szCs w:val="24"/>
        </w:rPr>
        <w:t>Derek Smith</w:t>
      </w:r>
    </w:p>
    <w:p w14:paraId="6A6D962B" w14:textId="09FBFE85" w:rsidR="00FF0953" w:rsidRDefault="00FF0953" w:rsidP="00FF0953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555FEE">
        <w:rPr>
          <w:rFonts w:ascii="Times New Roman" w:hAnsi="Times New Roman" w:cs="Times New Roman"/>
          <w:sz w:val="24"/>
          <w:szCs w:val="24"/>
        </w:rPr>
        <w:t xml:space="preserve">Derek Smith is a cybersecurity expert, professor, author, and speaker. He’s an IT Program Manager at the IRS and owner of </w:t>
      </w:r>
      <w:proofErr w:type="spellStart"/>
      <w:r w:rsidRPr="00555FEE">
        <w:rPr>
          <w:rFonts w:ascii="Times New Roman" w:hAnsi="Times New Roman" w:cs="Times New Roman"/>
          <w:sz w:val="24"/>
          <w:szCs w:val="24"/>
        </w:rPr>
        <w:t>Cautela</w:t>
      </w:r>
      <w:proofErr w:type="spellEnd"/>
      <w:r w:rsidRPr="00555FEE">
        <w:rPr>
          <w:rFonts w:ascii="Times New Roman" w:hAnsi="Times New Roman" w:cs="Times New Roman"/>
          <w:sz w:val="24"/>
          <w:szCs w:val="24"/>
        </w:rPr>
        <w:t xml:space="preserve"> Cybersecurity Solutions. </w:t>
      </w:r>
      <w:r w:rsidRPr="00FF0953">
        <w:rPr>
          <w:rFonts w:ascii="Times New Roman" w:eastAsia="Times New Roman" w:hAnsi="Times New Roman" w:cs="Times New Roman"/>
          <w:sz w:val="24"/>
          <w:szCs w:val="24"/>
        </w:rPr>
        <w:t xml:space="preserve">Smith has worked for a number of IT companies including Computer Sciences Corporation and Booz Allen Hamilton for many years. He spent 18 years as a special agent for various government agencies and the military. Derek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an Associate Professor at the University of Maryland, University College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 and the Virginia University of Science and Technology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ha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>s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 taught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business, education and cybersecurity courses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for over 25 years.</w:t>
      </w:r>
      <w:r w:rsidRPr="00FF09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F0953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retired from the Army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 served in the Navy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 Air Force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>. He is currently in the Coast Guard Auxiliary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F09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Derek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authored several cyber-security books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>“Cyber Sense: The Leader's Guide to Protecting Critical Information,”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 and its companion Action Guide,</w:t>
      </w:r>
      <w:r w:rsidR="00830BFB" w:rsidRPr="00830BFB">
        <w:rPr>
          <w:rFonts w:ascii="Times New Roman" w:eastAsia="Times New Roman" w:hAnsi="Times New Roman" w:cs="Times New Roman"/>
          <w:sz w:val="24"/>
          <w:szCs w:val="24"/>
        </w:rPr>
        <w:t xml:space="preserve"> Conversational Digital Forensics Analysis, and Conversational User Behavior Analytics.</w:t>
      </w:r>
      <w:r w:rsidR="00830BFB">
        <w:rPr>
          <w:rFonts w:ascii="Times New Roman" w:eastAsia="Times New Roman" w:hAnsi="Times New Roman" w:cs="Times New Roman"/>
          <w:sz w:val="24"/>
          <w:szCs w:val="24"/>
        </w:rPr>
        <w:t xml:space="preserve"> He </w:t>
      </w:r>
      <w:r w:rsidRPr="00FF0953">
        <w:rPr>
          <w:rFonts w:ascii="Times New Roman" w:eastAsia="Times New Roman" w:hAnsi="Times New Roman" w:cs="Times New Roman"/>
          <w:sz w:val="24"/>
          <w:szCs w:val="24"/>
        </w:rPr>
        <w:t>completed an MBA, MS in IT Information Assurance, Masters in IT Project Management, and a B.S in Education</w:t>
      </w:r>
      <w:r w:rsidRPr="00555FEE">
        <w:rPr>
          <w:rFonts w:ascii="Times New Roman" w:eastAsia="Times New Roman" w:hAnsi="Times New Roman" w:cs="Times New Roman"/>
          <w:sz w:val="24"/>
          <w:szCs w:val="24"/>
        </w:rPr>
        <w:t xml:space="preserve">. Derek </w:t>
      </w:r>
      <w:r w:rsidRPr="00555FEE">
        <w:rPr>
          <w:rFonts w:ascii="Times New Roman" w:hAnsi="Times New Roman" w:cs="Times New Roman"/>
          <w:sz w:val="24"/>
          <w:szCs w:val="24"/>
        </w:rPr>
        <w:t>holds the Certified Chief Information Security Officer, Certified Information Systems Security Professional, Certified Ethical Hacker, Certified Hacking Forensic Investigator, Security+, Computer Network Defense Architect, Certified Authorization Professional Certified SCADA Security Architect &amp; Certified EC-Council Instructor (CEI) certifications.</w:t>
      </w:r>
    </w:p>
    <w:p w14:paraId="59AC6FA5" w14:textId="4743E2CF" w:rsidR="00830BFB" w:rsidRDefault="00830BFB" w:rsidP="00FF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E41B9E" w14:textId="49043EDC" w:rsidR="00FF0953" w:rsidRPr="00FF0953" w:rsidRDefault="00FF0953" w:rsidP="00FF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2EC5C2F" w14:textId="20360592" w:rsidR="00FF0953" w:rsidRPr="00FF0953" w:rsidRDefault="00FF0953" w:rsidP="00FF0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C23BDBF" w14:textId="77777777" w:rsidR="004834A3" w:rsidRPr="00FF0953" w:rsidRDefault="003D70AC">
      <w:pPr>
        <w:rPr>
          <w:sz w:val="28"/>
          <w:szCs w:val="28"/>
        </w:rPr>
      </w:pPr>
    </w:p>
    <w:sectPr w:rsidR="004834A3" w:rsidRPr="00FF0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szQ0NzE1sDC2MDNQ0lEKTi0uzszPAykwrAUAgLa+uywAAAA="/>
  </w:docVars>
  <w:rsids>
    <w:rsidRoot w:val="00FF0953"/>
    <w:rsid w:val="002138FD"/>
    <w:rsid w:val="003819F0"/>
    <w:rsid w:val="003D70AC"/>
    <w:rsid w:val="00555FEE"/>
    <w:rsid w:val="00830BFB"/>
    <w:rsid w:val="008C1104"/>
    <w:rsid w:val="00FF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4D697"/>
  <w15:chartTrackingRefBased/>
  <w15:docId w15:val="{2E1B1299-3A73-4ABE-AAA1-DBF13812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09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09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F09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39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73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159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76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043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LeClair</dc:creator>
  <cp:keywords/>
  <dc:description/>
  <cp:lastModifiedBy>Kyle FOLEY</cp:lastModifiedBy>
  <cp:revision>2</cp:revision>
  <dcterms:created xsi:type="dcterms:W3CDTF">2018-03-05T02:03:00Z</dcterms:created>
  <dcterms:modified xsi:type="dcterms:W3CDTF">2018-03-05T02:03:00Z</dcterms:modified>
</cp:coreProperties>
</file>